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8B861" w14:textId="70BFD223" w:rsidR="004A794F" w:rsidRPr="009E0469" w:rsidRDefault="00AD1AAC" w:rsidP="0040671B">
      <w:pPr>
        <w:jc w:val="center"/>
        <w:rPr>
          <w:rFonts w:cstheme="minorHAnsi"/>
          <w:b/>
          <w:bCs/>
        </w:rPr>
      </w:pPr>
      <w:r w:rsidRPr="009E0469">
        <w:rPr>
          <w:rFonts w:cstheme="minorHAnsi"/>
          <w:b/>
          <w:bCs/>
        </w:rPr>
        <w:t>Application Form for</w:t>
      </w:r>
      <w:r w:rsidR="0040671B" w:rsidRPr="009E0469">
        <w:rPr>
          <w:rFonts w:cstheme="minorHAnsi"/>
          <w:b/>
          <w:bCs/>
        </w:rPr>
        <w:t xml:space="preserve"> </w:t>
      </w:r>
      <w:r w:rsidR="004A794F" w:rsidRPr="009E0469">
        <w:rPr>
          <w:rFonts w:cstheme="minorHAnsi"/>
          <w:b/>
          <w:bCs/>
        </w:rPr>
        <w:t>U.S. Department of Education GAANN Fellowship</w:t>
      </w:r>
    </w:p>
    <w:p w14:paraId="09ED8F84" w14:textId="78C167E7" w:rsidR="0040671B" w:rsidRPr="009E0469" w:rsidRDefault="0040671B" w:rsidP="000A4B07">
      <w:pPr>
        <w:spacing w:after="0" w:line="240" w:lineRule="auto"/>
        <w:jc w:val="center"/>
        <w:rPr>
          <w:rFonts w:cstheme="minorHAnsi"/>
        </w:rPr>
      </w:pPr>
      <w:r w:rsidRPr="009E0469">
        <w:rPr>
          <w:rFonts w:cstheme="minorHAnsi"/>
        </w:rPr>
        <w:t>Department of Computer Science</w:t>
      </w:r>
    </w:p>
    <w:p w14:paraId="2EBC035A" w14:textId="79B549EF" w:rsidR="0040671B" w:rsidRPr="009E0469" w:rsidRDefault="0040671B" w:rsidP="000A4B07">
      <w:pPr>
        <w:spacing w:after="0" w:line="240" w:lineRule="auto"/>
        <w:jc w:val="center"/>
        <w:rPr>
          <w:rFonts w:cstheme="minorHAnsi"/>
        </w:rPr>
      </w:pPr>
      <w:r w:rsidRPr="009E0469">
        <w:rPr>
          <w:rFonts w:cstheme="minorHAnsi"/>
        </w:rPr>
        <w:t>University of Houston</w:t>
      </w:r>
    </w:p>
    <w:p w14:paraId="3AE24518" w14:textId="1A8388AE" w:rsidR="0040671B" w:rsidRDefault="0040671B" w:rsidP="0040671B">
      <w:pPr>
        <w:jc w:val="center"/>
      </w:pPr>
    </w:p>
    <w:p w14:paraId="431F4743" w14:textId="1D434A84" w:rsidR="00C80CBC" w:rsidRDefault="00C80CBC" w:rsidP="0040671B">
      <w:pPr>
        <w:jc w:val="center"/>
      </w:pPr>
      <w:r w:rsidRPr="00C80CBC">
        <w:drawing>
          <wp:inline distT="0" distB="0" distL="0" distR="0" wp14:anchorId="398E5F01" wp14:editId="57D02B19">
            <wp:extent cx="3766991" cy="608514"/>
            <wp:effectExtent l="0" t="0" r="5080" b="1270"/>
            <wp:docPr id="3" name="Picture 2">
              <a:extLst xmlns:a="http://schemas.openxmlformats.org/drawingml/2006/main">
                <a:ext uri="{FF2B5EF4-FFF2-40B4-BE49-F238E27FC236}">
                  <a16:creationId xmlns:a16="http://schemas.microsoft.com/office/drawing/2014/main" id="{0EC8463A-395C-4629-942E-4E7AE5F922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EC8463A-395C-4629-942E-4E7AE5F922E6}"/>
                        </a:ext>
                      </a:extLst>
                    </pic:cNvPr>
                    <pic:cNvPicPr>
                      <a:picLocks noChangeAspect="1"/>
                    </pic:cNvPicPr>
                  </pic:nvPicPr>
                  <pic:blipFill>
                    <a:blip r:embed="rId5"/>
                    <a:stretch>
                      <a:fillRect/>
                    </a:stretch>
                  </pic:blipFill>
                  <pic:spPr>
                    <a:xfrm>
                      <a:off x="0" y="0"/>
                      <a:ext cx="3814431" cy="616177"/>
                    </a:xfrm>
                    <a:prstGeom prst="rect">
                      <a:avLst/>
                    </a:prstGeom>
                  </pic:spPr>
                </pic:pic>
              </a:graphicData>
            </a:graphic>
          </wp:inline>
        </w:drawing>
      </w:r>
    </w:p>
    <w:p w14:paraId="7A267447" w14:textId="54DC9C77" w:rsidR="00A017EF" w:rsidRPr="009E0469" w:rsidRDefault="00A017EF" w:rsidP="00A017EF">
      <w:pPr>
        <w:autoSpaceDE w:val="0"/>
        <w:autoSpaceDN w:val="0"/>
        <w:adjustRightInd w:val="0"/>
        <w:spacing w:after="0" w:line="240" w:lineRule="auto"/>
        <w:rPr>
          <w:rFonts w:cstheme="minorHAnsi"/>
          <w:color w:val="000000"/>
        </w:rPr>
      </w:pPr>
      <w:r w:rsidRPr="009E0469">
        <w:rPr>
          <w:rFonts w:cstheme="minorHAnsi"/>
          <w:color w:val="000000"/>
        </w:rPr>
        <w:t>The GAANN Fellowship is available for exceptional students who meet the following criteria:</w:t>
      </w:r>
    </w:p>
    <w:p w14:paraId="3047C646" w14:textId="5BA2D8E3" w:rsidR="00A017EF" w:rsidRPr="009E0469" w:rsidRDefault="00A017EF" w:rsidP="009E0469">
      <w:pPr>
        <w:pStyle w:val="ListParagraph"/>
        <w:numPr>
          <w:ilvl w:val="0"/>
          <w:numId w:val="1"/>
        </w:numPr>
        <w:autoSpaceDE w:val="0"/>
        <w:autoSpaceDN w:val="0"/>
        <w:adjustRightInd w:val="0"/>
        <w:spacing w:after="0" w:line="240" w:lineRule="auto"/>
        <w:rPr>
          <w:rFonts w:cstheme="minorHAnsi"/>
          <w:color w:val="000000"/>
        </w:rPr>
      </w:pPr>
      <w:r w:rsidRPr="009E0469">
        <w:rPr>
          <w:rFonts w:cstheme="minorHAnsi"/>
          <w:color w:val="000000"/>
        </w:rPr>
        <w:t>U.S. citizens or permanent residents</w:t>
      </w:r>
      <w:r w:rsidR="00A709A3">
        <w:rPr>
          <w:rFonts w:cstheme="minorHAnsi"/>
          <w:color w:val="000000"/>
        </w:rPr>
        <w:t>,</w:t>
      </w:r>
    </w:p>
    <w:p w14:paraId="06C5539B" w14:textId="1167709B" w:rsidR="00A017EF" w:rsidRPr="00C363AB" w:rsidRDefault="00A017EF" w:rsidP="009E0469">
      <w:pPr>
        <w:pStyle w:val="ListParagraph"/>
        <w:numPr>
          <w:ilvl w:val="0"/>
          <w:numId w:val="1"/>
        </w:numPr>
        <w:autoSpaceDE w:val="0"/>
        <w:autoSpaceDN w:val="0"/>
        <w:adjustRightInd w:val="0"/>
        <w:spacing w:after="0" w:line="240" w:lineRule="auto"/>
        <w:rPr>
          <w:rFonts w:cstheme="minorHAnsi"/>
          <w:color w:val="000000"/>
        </w:rPr>
      </w:pPr>
      <w:r w:rsidRPr="00C363AB">
        <w:rPr>
          <w:rFonts w:cstheme="minorHAnsi"/>
          <w:color w:val="000000"/>
        </w:rPr>
        <w:t xml:space="preserve">Are currently enrolled as graduate students in the </w:t>
      </w:r>
      <w:r w:rsidR="00C363AB" w:rsidRPr="00C363AB">
        <w:rPr>
          <w:rFonts w:cstheme="minorHAnsi"/>
          <w:color w:val="000000"/>
        </w:rPr>
        <w:t>Computer Science</w:t>
      </w:r>
      <w:r w:rsidRPr="00C363AB">
        <w:rPr>
          <w:rFonts w:cstheme="minorHAnsi"/>
          <w:color w:val="000000"/>
        </w:rPr>
        <w:t xml:space="preserve"> program</w:t>
      </w:r>
      <w:r w:rsidR="00E64E69">
        <w:rPr>
          <w:rFonts w:cstheme="minorHAnsi"/>
          <w:color w:val="000000"/>
        </w:rPr>
        <w:t xml:space="preserve">, </w:t>
      </w:r>
      <w:r w:rsidRPr="00C363AB">
        <w:rPr>
          <w:rFonts w:cstheme="minorHAnsi"/>
          <w:color w:val="000000"/>
        </w:rPr>
        <w:t>have applied to</w:t>
      </w:r>
      <w:r w:rsidR="00E64E69">
        <w:rPr>
          <w:rFonts w:cstheme="minorHAnsi"/>
          <w:color w:val="000000"/>
        </w:rPr>
        <w:t>,</w:t>
      </w:r>
      <w:r w:rsidRPr="00C363AB">
        <w:rPr>
          <w:rFonts w:cstheme="minorHAnsi"/>
          <w:color w:val="000000"/>
        </w:rPr>
        <w:t xml:space="preserve"> or have been accepted to </w:t>
      </w:r>
      <w:r w:rsidR="00C363AB">
        <w:rPr>
          <w:rFonts w:cstheme="minorHAnsi"/>
          <w:color w:val="000000"/>
        </w:rPr>
        <w:t>UH’s</w:t>
      </w:r>
      <w:r w:rsidRPr="00C363AB">
        <w:rPr>
          <w:rFonts w:cstheme="minorHAnsi"/>
          <w:color w:val="000000"/>
        </w:rPr>
        <w:t xml:space="preserve"> </w:t>
      </w:r>
      <w:r w:rsidR="00DF4572">
        <w:rPr>
          <w:rFonts w:cstheme="minorHAnsi"/>
          <w:color w:val="000000"/>
        </w:rPr>
        <w:t>Ph.D.</w:t>
      </w:r>
      <w:r w:rsidRPr="00C363AB">
        <w:rPr>
          <w:rFonts w:cstheme="minorHAnsi"/>
          <w:color w:val="000000"/>
        </w:rPr>
        <w:t xml:space="preserve"> program</w:t>
      </w:r>
      <w:r w:rsidR="00DF4572">
        <w:rPr>
          <w:rFonts w:cstheme="minorHAnsi"/>
          <w:color w:val="000000"/>
        </w:rPr>
        <w:t xml:space="preserve"> in Computer Science</w:t>
      </w:r>
      <w:r w:rsidR="00A709A3">
        <w:rPr>
          <w:rFonts w:cstheme="minorHAnsi"/>
          <w:color w:val="000000"/>
        </w:rPr>
        <w:t>,</w:t>
      </w:r>
    </w:p>
    <w:p w14:paraId="41F27C98" w14:textId="4857B29D" w:rsidR="00A017EF" w:rsidRPr="009E0469" w:rsidRDefault="00A017EF" w:rsidP="009E0469">
      <w:pPr>
        <w:pStyle w:val="ListParagraph"/>
        <w:numPr>
          <w:ilvl w:val="0"/>
          <w:numId w:val="1"/>
        </w:numPr>
        <w:autoSpaceDE w:val="0"/>
        <w:autoSpaceDN w:val="0"/>
        <w:adjustRightInd w:val="0"/>
        <w:spacing w:after="0" w:line="240" w:lineRule="auto"/>
        <w:rPr>
          <w:rFonts w:cstheme="minorHAnsi"/>
          <w:color w:val="000000"/>
        </w:rPr>
      </w:pPr>
      <w:r w:rsidRPr="009E0469">
        <w:rPr>
          <w:rFonts w:cstheme="minorHAnsi"/>
          <w:color w:val="000000"/>
        </w:rPr>
        <w:t>Have an excellent academic record</w:t>
      </w:r>
      <w:r w:rsidR="00A709A3">
        <w:rPr>
          <w:rFonts w:cstheme="minorHAnsi"/>
          <w:color w:val="000000"/>
        </w:rPr>
        <w:t>,</w:t>
      </w:r>
    </w:p>
    <w:p w14:paraId="0EA2BD3F" w14:textId="6362A458" w:rsidR="00A017EF" w:rsidRPr="009E0469" w:rsidRDefault="00A017EF" w:rsidP="009E0469">
      <w:pPr>
        <w:pStyle w:val="ListParagraph"/>
        <w:numPr>
          <w:ilvl w:val="0"/>
          <w:numId w:val="1"/>
        </w:numPr>
        <w:autoSpaceDE w:val="0"/>
        <w:autoSpaceDN w:val="0"/>
        <w:adjustRightInd w:val="0"/>
        <w:spacing w:after="0" w:line="240" w:lineRule="auto"/>
        <w:rPr>
          <w:rFonts w:cstheme="minorHAnsi"/>
          <w:color w:val="000000"/>
        </w:rPr>
      </w:pPr>
      <w:r w:rsidRPr="009E0469">
        <w:rPr>
          <w:rFonts w:cstheme="minorHAnsi"/>
          <w:color w:val="000000"/>
        </w:rPr>
        <w:t xml:space="preserve">Have </w:t>
      </w:r>
      <w:r w:rsidR="00DC1045">
        <w:rPr>
          <w:rFonts w:cstheme="minorHAnsi"/>
          <w:color w:val="000000"/>
        </w:rPr>
        <w:t xml:space="preserve">a financial need and </w:t>
      </w:r>
      <w:r w:rsidR="00BF70A4">
        <w:rPr>
          <w:rFonts w:cstheme="minorHAnsi"/>
          <w:color w:val="000000"/>
        </w:rPr>
        <w:t>must</w:t>
      </w:r>
      <w:r w:rsidR="00DC1045">
        <w:rPr>
          <w:rFonts w:cstheme="minorHAnsi"/>
          <w:color w:val="000000"/>
        </w:rPr>
        <w:t xml:space="preserve"> </w:t>
      </w:r>
      <w:r w:rsidRPr="009E0469">
        <w:rPr>
          <w:rFonts w:cstheme="minorHAnsi"/>
          <w:color w:val="000000"/>
        </w:rPr>
        <w:t>complete the FAFSA form</w:t>
      </w:r>
      <w:r w:rsidR="00A709A3">
        <w:rPr>
          <w:rFonts w:cstheme="minorHAnsi"/>
          <w:color w:val="000000"/>
        </w:rPr>
        <w:t>,</w:t>
      </w:r>
    </w:p>
    <w:p w14:paraId="1442CE31" w14:textId="6B56EE84" w:rsidR="00A017EF" w:rsidRPr="009E0469" w:rsidRDefault="00A017EF" w:rsidP="009E0469">
      <w:pPr>
        <w:pStyle w:val="ListParagraph"/>
        <w:numPr>
          <w:ilvl w:val="0"/>
          <w:numId w:val="1"/>
        </w:numPr>
        <w:autoSpaceDE w:val="0"/>
        <w:autoSpaceDN w:val="0"/>
        <w:adjustRightInd w:val="0"/>
        <w:spacing w:after="0" w:line="240" w:lineRule="auto"/>
        <w:rPr>
          <w:rFonts w:cstheme="minorHAnsi"/>
          <w:color w:val="000000"/>
        </w:rPr>
      </w:pPr>
      <w:r w:rsidRPr="009E0469">
        <w:rPr>
          <w:rFonts w:cstheme="minorHAnsi"/>
          <w:color w:val="000000"/>
        </w:rPr>
        <w:t>Are planning to pursue a Ph.D.</w:t>
      </w:r>
      <w:r w:rsidR="00DB0743">
        <w:rPr>
          <w:rFonts w:cstheme="minorHAnsi"/>
          <w:color w:val="000000"/>
        </w:rPr>
        <w:t xml:space="preserve"> in </w:t>
      </w:r>
      <w:r w:rsidR="00B8080C">
        <w:rPr>
          <w:rFonts w:cstheme="minorHAnsi"/>
          <w:color w:val="000000"/>
        </w:rPr>
        <w:t xml:space="preserve">Computer Science with </w:t>
      </w:r>
      <w:r w:rsidR="00E64E69">
        <w:rPr>
          <w:rFonts w:cstheme="minorHAnsi"/>
          <w:color w:val="000000"/>
        </w:rPr>
        <w:t xml:space="preserve">a </w:t>
      </w:r>
      <w:r w:rsidR="00B8080C">
        <w:rPr>
          <w:rFonts w:cstheme="minorHAnsi"/>
          <w:color w:val="000000"/>
        </w:rPr>
        <w:t xml:space="preserve">concentration in </w:t>
      </w:r>
      <w:r w:rsidR="00DB0743">
        <w:rPr>
          <w:rFonts w:cstheme="minorHAnsi"/>
          <w:color w:val="000000"/>
        </w:rPr>
        <w:t>Cybersecurity</w:t>
      </w:r>
      <w:r w:rsidR="00A709A3">
        <w:rPr>
          <w:rFonts w:cstheme="minorHAnsi"/>
          <w:color w:val="000000"/>
        </w:rPr>
        <w:t>, and</w:t>
      </w:r>
    </w:p>
    <w:p w14:paraId="25F6D2A3" w14:textId="3671C35E" w:rsidR="0040671B" w:rsidRPr="009E0469" w:rsidRDefault="00A017EF" w:rsidP="009E0469">
      <w:pPr>
        <w:pStyle w:val="ListParagraph"/>
        <w:numPr>
          <w:ilvl w:val="0"/>
          <w:numId w:val="1"/>
        </w:numPr>
        <w:rPr>
          <w:rFonts w:cstheme="minorHAnsi"/>
        </w:rPr>
      </w:pPr>
      <w:r w:rsidRPr="009E0469">
        <w:rPr>
          <w:rFonts w:cstheme="minorHAnsi"/>
          <w:color w:val="000000"/>
        </w:rPr>
        <w:t>Are planning a career in teaching or research</w:t>
      </w:r>
      <w:r w:rsidR="00760DA2">
        <w:rPr>
          <w:rFonts w:cstheme="minorHAnsi"/>
          <w:color w:val="000000"/>
        </w:rPr>
        <w:t xml:space="preserve"> in Cybersecurity</w:t>
      </w:r>
    </w:p>
    <w:p w14:paraId="6AF84243" w14:textId="47889D4F" w:rsidR="007773CD" w:rsidRDefault="007773CD" w:rsidP="0040671B"/>
    <w:tbl>
      <w:tblPr>
        <w:tblStyle w:val="TableGrid"/>
        <w:tblW w:w="0" w:type="auto"/>
        <w:tblLook w:val="04A0" w:firstRow="1" w:lastRow="0" w:firstColumn="1" w:lastColumn="0" w:noHBand="0" w:noVBand="1"/>
      </w:tblPr>
      <w:tblGrid>
        <w:gridCol w:w="4675"/>
        <w:gridCol w:w="4675"/>
      </w:tblGrid>
      <w:tr w:rsidR="00385716" w14:paraId="120F9AE6" w14:textId="77777777" w:rsidTr="00A12DA9">
        <w:tc>
          <w:tcPr>
            <w:tcW w:w="9350" w:type="dxa"/>
            <w:gridSpan w:val="2"/>
          </w:tcPr>
          <w:p w14:paraId="24A6120F" w14:textId="4332551C" w:rsidR="00385716" w:rsidRPr="00A61A46" w:rsidRDefault="00385716" w:rsidP="00385716">
            <w:pPr>
              <w:jc w:val="center"/>
              <w:rPr>
                <w:b/>
                <w:bCs/>
                <w:sz w:val="20"/>
                <w:szCs w:val="20"/>
              </w:rPr>
            </w:pPr>
            <w:r w:rsidRPr="00A61A46">
              <w:rPr>
                <w:b/>
                <w:bCs/>
              </w:rPr>
              <w:t>Applicant Information</w:t>
            </w:r>
          </w:p>
        </w:tc>
      </w:tr>
      <w:tr w:rsidR="002D4D05" w14:paraId="0671C647" w14:textId="77777777" w:rsidTr="002D4D05">
        <w:tc>
          <w:tcPr>
            <w:tcW w:w="4675" w:type="dxa"/>
          </w:tcPr>
          <w:p w14:paraId="28C97452" w14:textId="07291DF8" w:rsidR="002D4D05" w:rsidRPr="00AF6E4A" w:rsidRDefault="002D4D05" w:rsidP="0040671B">
            <w:pPr>
              <w:rPr>
                <w:sz w:val="20"/>
                <w:szCs w:val="20"/>
              </w:rPr>
            </w:pPr>
            <w:r w:rsidRPr="00AF6E4A">
              <w:rPr>
                <w:sz w:val="20"/>
                <w:szCs w:val="20"/>
              </w:rPr>
              <w:t>Name</w:t>
            </w:r>
            <w:r w:rsidR="00AF6E4A" w:rsidRPr="00AF6E4A">
              <w:rPr>
                <w:sz w:val="20"/>
                <w:szCs w:val="20"/>
              </w:rPr>
              <w:t xml:space="preserve"> (</w:t>
            </w:r>
            <w:r w:rsidR="00C10A0F">
              <w:rPr>
                <w:sz w:val="20"/>
                <w:szCs w:val="20"/>
              </w:rPr>
              <w:t>L</w:t>
            </w:r>
            <w:r w:rsidR="00AF6E4A" w:rsidRPr="00AF6E4A">
              <w:rPr>
                <w:sz w:val="20"/>
                <w:szCs w:val="20"/>
              </w:rPr>
              <w:t>ast, First)</w:t>
            </w:r>
            <w:r w:rsidRPr="00AF6E4A">
              <w:rPr>
                <w:sz w:val="20"/>
                <w:szCs w:val="20"/>
              </w:rPr>
              <w:t>:</w:t>
            </w:r>
          </w:p>
          <w:p w14:paraId="5B78B978" w14:textId="4CB3CCED" w:rsidR="00AF6E4A" w:rsidRDefault="00AF6E4A" w:rsidP="0040671B"/>
        </w:tc>
        <w:tc>
          <w:tcPr>
            <w:tcW w:w="4675" w:type="dxa"/>
          </w:tcPr>
          <w:p w14:paraId="504C1880" w14:textId="77777777" w:rsidR="002D4D05" w:rsidRDefault="00AF6E4A" w:rsidP="0040671B">
            <w:pPr>
              <w:rPr>
                <w:sz w:val="20"/>
                <w:szCs w:val="20"/>
              </w:rPr>
            </w:pPr>
            <w:r w:rsidRPr="00AF6E4A">
              <w:rPr>
                <w:sz w:val="20"/>
                <w:szCs w:val="20"/>
              </w:rPr>
              <w:t xml:space="preserve">E-mail: </w:t>
            </w:r>
          </w:p>
          <w:p w14:paraId="41702615" w14:textId="406726E6" w:rsidR="00B5544D" w:rsidRPr="00B5544D" w:rsidRDefault="00B5544D" w:rsidP="0040671B"/>
        </w:tc>
      </w:tr>
      <w:tr w:rsidR="002D4D05" w14:paraId="1C35EB7B" w14:textId="77777777" w:rsidTr="002D4D05">
        <w:tc>
          <w:tcPr>
            <w:tcW w:w="4675" w:type="dxa"/>
          </w:tcPr>
          <w:p w14:paraId="17A0594E" w14:textId="77B37EEE" w:rsidR="002D4D05" w:rsidRPr="00B5544D" w:rsidRDefault="00AF6E4A" w:rsidP="0040671B">
            <w:pPr>
              <w:rPr>
                <w:sz w:val="20"/>
                <w:szCs w:val="20"/>
              </w:rPr>
            </w:pPr>
            <w:r w:rsidRPr="00B5544D">
              <w:rPr>
                <w:sz w:val="20"/>
                <w:szCs w:val="20"/>
              </w:rPr>
              <w:t>Per</w:t>
            </w:r>
            <w:r w:rsidR="00B5544D" w:rsidRPr="00B5544D">
              <w:rPr>
                <w:sz w:val="20"/>
                <w:szCs w:val="20"/>
              </w:rPr>
              <w:t>manent Address:</w:t>
            </w:r>
          </w:p>
          <w:p w14:paraId="0C22258C" w14:textId="77777777" w:rsidR="00AF6E4A" w:rsidRDefault="00AF6E4A" w:rsidP="0040671B"/>
          <w:p w14:paraId="55D052AE" w14:textId="53BCC6C4" w:rsidR="00C96CC7" w:rsidRDefault="00C96CC7" w:rsidP="0040671B"/>
        </w:tc>
        <w:tc>
          <w:tcPr>
            <w:tcW w:w="4675" w:type="dxa"/>
          </w:tcPr>
          <w:p w14:paraId="58D3B63B" w14:textId="77777777" w:rsidR="002D4D05" w:rsidRDefault="00B5544D" w:rsidP="0040671B">
            <w:pPr>
              <w:rPr>
                <w:sz w:val="20"/>
                <w:szCs w:val="20"/>
              </w:rPr>
            </w:pPr>
            <w:r w:rsidRPr="00B5544D">
              <w:rPr>
                <w:sz w:val="20"/>
                <w:szCs w:val="20"/>
              </w:rPr>
              <w:t>Local Address (if different):</w:t>
            </w:r>
          </w:p>
          <w:p w14:paraId="01E70C3A" w14:textId="77777777" w:rsidR="00B5544D" w:rsidRDefault="00B5544D" w:rsidP="0040671B"/>
          <w:p w14:paraId="3400C297" w14:textId="0463C0C6" w:rsidR="0081459E" w:rsidRPr="00B5544D" w:rsidRDefault="0081459E" w:rsidP="0040671B"/>
        </w:tc>
      </w:tr>
      <w:tr w:rsidR="00857409" w14:paraId="7D86F389" w14:textId="77777777" w:rsidTr="002D4D05">
        <w:tc>
          <w:tcPr>
            <w:tcW w:w="4675" w:type="dxa"/>
            <w:vMerge w:val="restart"/>
          </w:tcPr>
          <w:p w14:paraId="34328ED1" w14:textId="72DCD9F0" w:rsidR="00857409" w:rsidRDefault="00857409" w:rsidP="00857409">
            <w:pPr>
              <w:rPr>
                <w:sz w:val="20"/>
                <w:szCs w:val="20"/>
              </w:rPr>
            </w:pPr>
            <w:r>
              <w:rPr>
                <w:sz w:val="20"/>
                <w:szCs w:val="20"/>
              </w:rPr>
              <w:t>Citizenship:</w:t>
            </w:r>
            <w:r w:rsidR="00C1510C">
              <w:rPr>
                <w:sz w:val="20"/>
                <w:szCs w:val="20"/>
              </w:rPr>
              <w:t xml:space="preserve"> (Attach </w:t>
            </w:r>
            <w:r w:rsidR="003E33F8">
              <w:rPr>
                <w:sz w:val="20"/>
                <w:szCs w:val="20"/>
              </w:rPr>
              <w:t>document</w:t>
            </w:r>
            <w:r w:rsidR="00C1510C">
              <w:rPr>
                <w:sz w:val="20"/>
                <w:szCs w:val="20"/>
              </w:rPr>
              <w:t>)</w:t>
            </w:r>
          </w:p>
          <w:p w14:paraId="129DB0AF" w14:textId="67C0E527" w:rsidR="00857409" w:rsidRDefault="00857409" w:rsidP="00857409">
            <w:pPr>
              <w:rPr>
                <w:sz w:val="20"/>
                <w:szCs w:val="20"/>
              </w:rPr>
            </w:pPr>
            <w:r>
              <w:rPr>
                <w:sz w:val="20"/>
                <w:szCs w:val="20"/>
              </w:rPr>
              <w:t xml:space="preserve">     </w:t>
            </w:r>
            <w:proofErr w:type="gramStart"/>
            <w:r>
              <w:rPr>
                <w:sz w:val="20"/>
                <w:szCs w:val="20"/>
              </w:rPr>
              <w:t>[ ]</w:t>
            </w:r>
            <w:proofErr w:type="gramEnd"/>
            <w:r>
              <w:rPr>
                <w:sz w:val="20"/>
                <w:szCs w:val="20"/>
              </w:rPr>
              <w:t xml:space="preserve"> U.S. citizen</w:t>
            </w:r>
            <w:r w:rsidR="00AE6B31">
              <w:rPr>
                <w:sz w:val="20"/>
                <w:szCs w:val="20"/>
              </w:rPr>
              <w:t xml:space="preserve"> </w:t>
            </w:r>
            <w:r w:rsidR="00872E36">
              <w:rPr>
                <w:sz w:val="20"/>
                <w:szCs w:val="20"/>
              </w:rPr>
              <w:t>or national</w:t>
            </w:r>
          </w:p>
          <w:p w14:paraId="468FEB5C" w14:textId="77777777" w:rsidR="00857409" w:rsidRDefault="00857409" w:rsidP="00857409">
            <w:pPr>
              <w:rPr>
                <w:sz w:val="20"/>
                <w:szCs w:val="20"/>
              </w:rPr>
            </w:pPr>
            <w:r>
              <w:rPr>
                <w:sz w:val="20"/>
                <w:szCs w:val="20"/>
              </w:rPr>
              <w:t xml:space="preserve">     </w:t>
            </w:r>
            <w:proofErr w:type="gramStart"/>
            <w:r>
              <w:rPr>
                <w:sz w:val="20"/>
                <w:szCs w:val="20"/>
              </w:rPr>
              <w:t>[ ]</w:t>
            </w:r>
            <w:proofErr w:type="gramEnd"/>
            <w:r>
              <w:rPr>
                <w:sz w:val="20"/>
                <w:szCs w:val="20"/>
              </w:rPr>
              <w:t xml:space="preserve"> U.S. permanent resident</w:t>
            </w:r>
          </w:p>
          <w:p w14:paraId="4E1043D8" w14:textId="35D3386C" w:rsidR="00857409" w:rsidRPr="00857409" w:rsidRDefault="00857409" w:rsidP="001161B3">
            <w:pPr>
              <w:spacing w:after="120"/>
              <w:rPr>
                <w:sz w:val="20"/>
                <w:szCs w:val="20"/>
              </w:rPr>
            </w:pPr>
            <w:r>
              <w:rPr>
                <w:sz w:val="20"/>
                <w:szCs w:val="20"/>
              </w:rPr>
              <w:t xml:space="preserve">     </w:t>
            </w:r>
            <w:proofErr w:type="gramStart"/>
            <w:r>
              <w:rPr>
                <w:sz w:val="20"/>
                <w:szCs w:val="20"/>
              </w:rPr>
              <w:t>[ ]</w:t>
            </w:r>
            <w:proofErr w:type="gramEnd"/>
            <w:r>
              <w:rPr>
                <w:sz w:val="20"/>
                <w:szCs w:val="20"/>
              </w:rPr>
              <w:t xml:space="preserve"> Others</w:t>
            </w:r>
            <w:r w:rsidR="00EB23BC">
              <w:rPr>
                <w:sz w:val="20"/>
                <w:szCs w:val="20"/>
              </w:rPr>
              <w:t xml:space="preserve"> (Specify)</w:t>
            </w:r>
            <w:r>
              <w:rPr>
                <w:sz w:val="20"/>
                <w:szCs w:val="20"/>
              </w:rPr>
              <w:t xml:space="preserve">:  </w:t>
            </w:r>
          </w:p>
        </w:tc>
        <w:tc>
          <w:tcPr>
            <w:tcW w:w="4675" w:type="dxa"/>
          </w:tcPr>
          <w:p w14:paraId="0E1E324A" w14:textId="77777777" w:rsidR="00857409" w:rsidRDefault="00857409" w:rsidP="0072303A">
            <w:pPr>
              <w:rPr>
                <w:sz w:val="20"/>
                <w:szCs w:val="20"/>
              </w:rPr>
            </w:pPr>
            <w:r w:rsidRPr="00AF6E4A">
              <w:rPr>
                <w:sz w:val="20"/>
                <w:szCs w:val="20"/>
              </w:rPr>
              <w:t xml:space="preserve">E-mail: </w:t>
            </w:r>
          </w:p>
          <w:p w14:paraId="6107A662" w14:textId="461153B1" w:rsidR="00857409" w:rsidRPr="00B5544D" w:rsidRDefault="00857409" w:rsidP="0072303A">
            <w:pPr>
              <w:rPr>
                <w:sz w:val="20"/>
                <w:szCs w:val="20"/>
              </w:rPr>
            </w:pPr>
          </w:p>
        </w:tc>
      </w:tr>
      <w:tr w:rsidR="00857409" w14:paraId="0B46E174" w14:textId="77777777" w:rsidTr="002D4D05">
        <w:tc>
          <w:tcPr>
            <w:tcW w:w="4675" w:type="dxa"/>
            <w:vMerge/>
          </w:tcPr>
          <w:p w14:paraId="4E44C090" w14:textId="0035DB09" w:rsidR="00857409" w:rsidRDefault="00857409" w:rsidP="0072303A">
            <w:pPr>
              <w:rPr>
                <w:sz w:val="20"/>
                <w:szCs w:val="20"/>
              </w:rPr>
            </w:pPr>
          </w:p>
        </w:tc>
        <w:tc>
          <w:tcPr>
            <w:tcW w:w="4675" w:type="dxa"/>
          </w:tcPr>
          <w:p w14:paraId="3E9C3FC3" w14:textId="431439F8" w:rsidR="00857409" w:rsidRPr="00AF6E4A" w:rsidRDefault="00857409" w:rsidP="0072303A">
            <w:pPr>
              <w:rPr>
                <w:sz w:val="20"/>
                <w:szCs w:val="20"/>
              </w:rPr>
            </w:pPr>
            <w:r>
              <w:rPr>
                <w:sz w:val="20"/>
                <w:szCs w:val="20"/>
              </w:rPr>
              <w:t>Phone (Mobile preferred):</w:t>
            </w:r>
          </w:p>
        </w:tc>
      </w:tr>
      <w:tr w:rsidR="002775AC" w14:paraId="321F8737" w14:textId="77777777" w:rsidTr="00712DA1">
        <w:tc>
          <w:tcPr>
            <w:tcW w:w="9350" w:type="dxa"/>
            <w:gridSpan w:val="2"/>
          </w:tcPr>
          <w:p w14:paraId="05EB621C" w14:textId="6677514C" w:rsidR="002775AC" w:rsidRPr="00A61A46" w:rsidRDefault="002775AC" w:rsidP="002775AC">
            <w:pPr>
              <w:jc w:val="center"/>
              <w:rPr>
                <w:b/>
                <w:bCs/>
                <w:sz w:val="20"/>
                <w:szCs w:val="20"/>
              </w:rPr>
            </w:pPr>
            <w:r w:rsidRPr="00A61A46">
              <w:rPr>
                <w:b/>
                <w:bCs/>
              </w:rPr>
              <w:t>Graduate Study</w:t>
            </w:r>
          </w:p>
        </w:tc>
      </w:tr>
      <w:tr w:rsidR="00984A20" w14:paraId="461FCA2B" w14:textId="77777777" w:rsidTr="0081459E">
        <w:tc>
          <w:tcPr>
            <w:tcW w:w="4675" w:type="dxa"/>
          </w:tcPr>
          <w:p w14:paraId="2CAB3444" w14:textId="748F40E2" w:rsidR="00984A20" w:rsidRPr="00E44E7E" w:rsidRDefault="00984A20" w:rsidP="0040671B">
            <w:pPr>
              <w:rPr>
                <w:sz w:val="20"/>
                <w:szCs w:val="20"/>
              </w:rPr>
            </w:pPr>
            <w:r w:rsidRPr="00E44E7E">
              <w:rPr>
                <w:sz w:val="20"/>
                <w:szCs w:val="20"/>
              </w:rPr>
              <w:t>Student ID Number (if available):</w:t>
            </w:r>
          </w:p>
          <w:p w14:paraId="2A7517F5" w14:textId="0B27F4FF" w:rsidR="00984A20" w:rsidRDefault="00984A20" w:rsidP="0040671B"/>
        </w:tc>
        <w:tc>
          <w:tcPr>
            <w:tcW w:w="4675" w:type="dxa"/>
            <w:vMerge w:val="restart"/>
          </w:tcPr>
          <w:p w14:paraId="163BB5BA" w14:textId="77777777" w:rsidR="00984A20" w:rsidRPr="00E44E7E" w:rsidRDefault="00984A20" w:rsidP="0040671B">
            <w:pPr>
              <w:rPr>
                <w:sz w:val="20"/>
                <w:szCs w:val="20"/>
              </w:rPr>
            </w:pPr>
            <w:r w:rsidRPr="00E44E7E">
              <w:rPr>
                <w:sz w:val="20"/>
                <w:szCs w:val="20"/>
              </w:rPr>
              <w:t>Application Status</w:t>
            </w:r>
          </w:p>
          <w:p w14:paraId="2C4496CF" w14:textId="77CA6F4D" w:rsidR="00984A20" w:rsidRPr="00C768A6" w:rsidRDefault="00984A20" w:rsidP="0040671B">
            <w:pPr>
              <w:rPr>
                <w:sz w:val="20"/>
                <w:szCs w:val="20"/>
              </w:rPr>
            </w:pPr>
            <w:r w:rsidRPr="00C768A6">
              <w:rPr>
                <w:sz w:val="20"/>
                <w:szCs w:val="20"/>
              </w:rPr>
              <w:t xml:space="preserve">    </w:t>
            </w:r>
            <w:proofErr w:type="gramStart"/>
            <w:r w:rsidRPr="00C768A6">
              <w:rPr>
                <w:sz w:val="20"/>
                <w:szCs w:val="20"/>
              </w:rPr>
              <w:t>[ ]</w:t>
            </w:r>
            <w:proofErr w:type="gramEnd"/>
            <w:r w:rsidRPr="00C768A6">
              <w:rPr>
                <w:sz w:val="20"/>
                <w:szCs w:val="20"/>
              </w:rPr>
              <w:t xml:space="preserve"> Applying as new student for</w:t>
            </w:r>
          </w:p>
          <w:p w14:paraId="2C1CE15F" w14:textId="115ECCCC" w:rsidR="00984A20" w:rsidRPr="00C768A6" w:rsidRDefault="00984A20" w:rsidP="0040671B">
            <w:pPr>
              <w:rPr>
                <w:sz w:val="20"/>
                <w:szCs w:val="20"/>
              </w:rPr>
            </w:pPr>
            <w:r w:rsidRPr="00C768A6">
              <w:rPr>
                <w:sz w:val="20"/>
                <w:szCs w:val="20"/>
              </w:rPr>
              <w:t xml:space="preserve">               _________________ semester</w:t>
            </w:r>
          </w:p>
          <w:p w14:paraId="199940F1" w14:textId="77777777" w:rsidR="00984A20" w:rsidRPr="00C768A6" w:rsidRDefault="00984A20" w:rsidP="0040671B">
            <w:pPr>
              <w:rPr>
                <w:sz w:val="20"/>
                <w:szCs w:val="20"/>
              </w:rPr>
            </w:pPr>
            <w:r w:rsidRPr="00C768A6">
              <w:rPr>
                <w:sz w:val="20"/>
                <w:szCs w:val="20"/>
              </w:rPr>
              <w:t xml:space="preserve">    </w:t>
            </w:r>
            <w:proofErr w:type="gramStart"/>
            <w:r w:rsidRPr="00C768A6">
              <w:rPr>
                <w:sz w:val="20"/>
                <w:szCs w:val="20"/>
              </w:rPr>
              <w:t>[ ]</w:t>
            </w:r>
            <w:proofErr w:type="gramEnd"/>
            <w:r w:rsidRPr="00C768A6">
              <w:rPr>
                <w:sz w:val="20"/>
                <w:szCs w:val="20"/>
              </w:rPr>
              <w:t xml:space="preserve"> Enrolled at UH since </w:t>
            </w:r>
          </w:p>
          <w:p w14:paraId="6924DC2E" w14:textId="6AA5FE57" w:rsidR="00984A20" w:rsidRDefault="00984A20" w:rsidP="00F55093">
            <w:pPr>
              <w:spacing w:after="120"/>
            </w:pPr>
            <w:r w:rsidRPr="00C768A6">
              <w:rPr>
                <w:sz w:val="20"/>
                <w:szCs w:val="20"/>
              </w:rPr>
              <w:t xml:space="preserve">               _________________ semester</w:t>
            </w:r>
          </w:p>
        </w:tc>
      </w:tr>
      <w:tr w:rsidR="00984A20" w14:paraId="100CEDED" w14:textId="77777777" w:rsidTr="0081459E">
        <w:tc>
          <w:tcPr>
            <w:tcW w:w="4675" w:type="dxa"/>
          </w:tcPr>
          <w:p w14:paraId="3851884E" w14:textId="77777777" w:rsidR="00984A20" w:rsidRPr="00C768A6" w:rsidRDefault="00984A20" w:rsidP="0040671B">
            <w:pPr>
              <w:rPr>
                <w:sz w:val="20"/>
                <w:szCs w:val="20"/>
              </w:rPr>
            </w:pPr>
            <w:r w:rsidRPr="00C768A6">
              <w:rPr>
                <w:sz w:val="20"/>
                <w:szCs w:val="20"/>
              </w:rPr>
              <w:t>Advisor (if known):</w:t>
            </w:r>
          </w:p>
          <w:p w14:paraId="4C9BBE52" w14:textId="71572C75" w:rsidR="00984A20" w:rsidRDefault="00984A20" w:rsidP="0040671B"/>
        </w:tc>
        <w:tc>
          <w:tcPr>
            <w:tcW w:w="4675" w:type="dxa"/>
            <w:vMerge/>
          </w:tcPr>
          <w:p w14:paraId="0DE11C72" w14:textId="77777777" w:rsidR="00984A20" w:rsidRDefault="00984A20" w:rsidP="0040671B"/>
        </w:tc>
      </w:tr>
      <w:tr w:rsidR="00205262" w14:paraId="34B9098A" w14:textId="77777777" w:rsidTr="00CC7D8E">
        <w:tc>
          <w:tcPr>
            <w:tcW w:w="9350" w:type="dxa"/>
            <w:gridSpan w:val="2"/>
          </w:tcPr>
          <w:p w14:paraId="41715AE6" w14:textId="626E06C1" w:rsidR="00205262" w:rsidRPr="00A61A46" w:rsidRDefault="00205262" w:rsidP="00205262">
            <w:pPr>
              <w:jc w:val="center"/>
              <w:rPr>
                <w:b/>
                <w:bCs/>
              </w:rPr>
            </w:pPr>
            <w:r w:rsidRPr="00A61A46">
              <w:rPr>
                <w:b/>
                <w:bCs/>
                <w:sz w:val="20"/>
                <w:szCs w:val="20"/>
              </w:rPr>
              <w:t>Employment Status</w:t>
            </w:r>
          </w:p>
        </w:tc>
      </w:tr>
      <w:tr w:rsidR="00205262" w14:paraId="77984B58" w14:textId="77777777" w:rsidTr="0081459E">
        <w:tc>
          <w:tcPr>
            <w:tcW w:w="4675" w:type="dxa"/>
          </w:tcPr>
          <w:p w14:paraId="42F0DB15" w14:textId="0D2D6D88" w:rsidR="00205262" w:rsidRPr="00543175" w:rsidRDefault="00395EC8" w:rsidP="0040671B">
            <w:pPr>
              <w:rPr>
                <w:sz w:val="20"/>
                <w:szCs w:val="20"/>
              </w:rPr>
            </w:pPr>
            <w:r w:rsidRPr="00543175">
              <w:rPr>
                <w:sz w:val="20"/>
                <w:szCs w:val="20"/>
              </w:rPr>
              <w:t>If supported by the fellowship</w:t>
            </w:r>
            <w:r w:rsidR="001D674B" w:rsidRPr="00543175">
              <w:rPr>
                <w:sz w:val="20"/>
                <w:szCs w:val="20"/>
              </w:rPr>
              <w:t xml:space="preserve">, </w:t>
            </w:r>
            <w:r w:rsidR="009B7BB2" w:rsidRPr="00543175">
              <w:rPr>
                <w:sz w:val="20"/>
                <w:szCs w:val="20"/>
              </w:rPr>
              <w:t xml:space="preserve">I plan to </w:t>
            </w:r>
            <w:r w:rsidR="00E26389" w:rsidRPr="00543175">
              <w:rPr>
                <w:sz w:val="20"/>
                <w:szCs w:val="20"/>
              </w:rPr>
              <w:t>study</w:t>
            </w:r>
          </w:p>
          <w:p w14:paraId="1DF56D47" w14:textId="2780E729" w:rsidR="001D674B" w:rsidRPr="00543175" w:rsidRDefault="001D674B" w:rsidP="0040671B">
            <w:pPr>
              <w:rPr>
                <w:sz w:val="20"/>
                <w:szCs w:val="20"/>
              </w:rPr>
            </w:pPr>
            <w:r w:rsidRPr="00543175">
              <w:rPr>
                <w:sz w:val="20"/>
                <w:szCs w:val="20"/>
              </w:rPr>
              <w:t xml:space="preserve">     </w:t>
            </w:r>
            <w:proofErr w:type="gramStart"/>
            <w:r w:rsidRPr="00543175">
              <w:rPr>
                <w:sz w:val="20"/>
                <w:szCs w:val="20"/>
              </w:rPr>
              <w:t>[ ]</w:t>
            </w:r>
            <w:proofErr w:type="gramEnd"/>
            <w:r w:rsidRPr="00543175">
              <w:rPr>
                <w:sz w:val="20"/>
                <w:szCs w:val="20"/>
              </w:rPr>
              <w:t xml:space="preserve"> full</w:t>
            </w:r>
            <w:r w:rsidR="00470C62">
              <w:rPr>
                <w:sz w:val="20"/>
                <w:szCs w:val="20"/>
              </w:rPr>
              <w:t>-</w:t>
            </w:r>
            <w:r w:rsidRPr="00543175">
              <w:rPr>
                <w:sz w:val="20"/>
                <w:szCs w:val="20"/>
              </w:rPr>
              <w:t>time</w:t>
            </w:r>
            <w:r w:rsidR="00E26389" w:rsidRPr="00543175">
              <w:rPr>
                <w:sz w:val="20"/>
                <w:szCs w:val="20"/>
              </w:rPr>
              <w:t xml:space="preserve">           [ ] part</w:t>
            </w:r>
            <w:r w:rsidR="00470C62">
              <w:rPr>
                <w:sz w:val="20"/>
                <w:szCs w:val="20"/>
              </w:rPr>
              <w:t>-</w:t>
            </w:r>
            <w:r w:rsidR="00E26389" w:rsidRPr="00543175">
              <w:rPr>
                <w:sz w:val="20"/>
                <w:szCs w:val="20"/>
              </w:rPr>
              <w:t>time</w:t>
            </w:r>
          </w:p>
        </w:tc>
        <w:tc>
          <w:tcPr>
            <w:tcW w:w="4675" w:type="dxa"/>
          </w:tcPr>
          <w:p w14:paraId="77F6248C" w14:textId="4675EA1A" w:rsidR="00E26389" w:rsidRPr="00543175" w:rsidRDefault="00E26389" w:rsidP="00E26389">
            <w:pPr>
              <w:rPr>
                <w:sz w:val="20"/>
                <w:szCs w:val="20"/>
              </w:rPr>
            </w:pPr>
            <w:r w:rsidRPr="00543175">
              <w:rPr>
                <w:sz w:val="20"/>
                <w:szCs w:val="20"/>
              </w:rPr>
              <w:t xml:space="preserve">If supported by the fellowship, I plan to </w:t>
            </w:r>
            <w:r w:rsidR="009A20A4" w:rsidRPr="00543175">
              <w:rPr>
                <w:sz w:val="20"/>
                <w:szCs w:val="20"/>
              </w:rPr>
              <w:t>work</w:t>
            </w:r>
          </w:p>
          <w:p w14:paraId="2ABECD88" w14:textId="0C866DE1" w:rsidR="00205262" w:rsidRPr="00543175" w:rsidRDefault="00076615" w:rsidP="0040671B">
            <w:pPr>
              <w:rPr>
                <w:sz w:val="20"/>
                <w:szCs w:val="20"/>
              </w:rPr>
            </w:pPr>
            <w:r w:rsidRPr="00543175">
              <w:rPr>
                <w:sz w:val="20"/>
                <w:szCs w:val="20"/>
              </w:rPr>
              <w:t xml:space="preserve">    </w:t>
            </w:r>
            <w:proofErr w:type="gramStart"/>
            <w:r w:rsidRPr="00543175">
              <w:rPr>
                <w:sz w:val="20"/>
                <w:szCs w:val="20"/>
              </w:rPr>
              <w:t>[ ]</w:t>
            </w:r>
            <w:proofErr w:type="gramEnd"/>
            <w:r w:rsidRPr="00543175">
              <w:rPr>
                <w:sz w:val="20"/>
                <w:szCs w:val="20"/>
              </w:rPr>
              <w:t xml:space="preserve"> </w:t>
            </w:r>
            <w:r w:rsidR="009A20A4" w:rsidRPr="00543175">
              <w:rPr>
                <w:sz w:val="20"/>
                <w:szCs w:val="20"/>
              </w:rPr>
              <w:t>full</w:t>
            </w:r>
            <w:r w:rsidR="00470C62">
              <w:rPr>
                <w:sz w:val="20"/>
                <w:szCs w:val="20"/>
              </w:rPr>
              <w:t>-</w:t>
            </w:r>
            <w:r w:rsidR="009A20A4" w:rsidRPr="00543175">
              <w:rPr>
                <w:sz w:val="20"/>
                <w:szCs w:val="20"/>
              </w:rPr>
              <w:t xml:space="preserve">time  </w:t>
            </w:r>
            <w:r w:rsidR="00543175">
              <w:rPr>
                <w:sz w:val="20"/>
                <w:szCs w:val="20"/>
              </w:rPr>
              <w:t xml:space="preserve">    </w:t>
            </w:r>
            <w:r w:rsidR="009A20A4" w:rsidRPr="00543175">
              <w:rPr>
                <w:sz w:val="20"/>
                <w:szCs w:val="20"/>
              </w:rPr>
              <w:t xml:space="preserve">  [ ] part</w:t>
            </w:r>
            <w:r w:rsidR="00470C62">
              <w:rPr>
                <w:sz w:val="20"/>
                <w:szCs w:val="20"/>
              </w:rPr>
              <w:t>-</w:t>
            </w:r>
            <w:r w:rsidR="009A20A4" w:rsidRPr="00543175">
              <w:rPr>
                <w:sz w:val="20"/>
                <w:szCs w:val="20"/>
              </w:rPr>
              <w:t>time</w:t>
            </w:r>
            <w:r w:rsidR="007F776A">
              <w:rPr>
                <w:sz w:val="20"/>
                <w:szCs w:val="20"/>
              </w:rPr>
              <w:t xml:space="preserve">        [ ] none</w:t>
            </w:r>
          </w:p>
          <w:p w14:paraId="6B6E0A91" w14:textId="0E9C4446" w:rsidR="009A20A4" w:rsidRPr="00543175" w:rsidRDefault="00543175" w:rsidP="001161B3">
            <w:pPr>
              <w:spacing w:after="120"/>
              <w:rPr>
                <w:sz w:val="20"/>
                <w:szCs w:val="20"/>
              </w:rPr>
            </w:pPr>
            <w:r>
              <w:rPr>
                <w:sz w:val="20"/>
                <w:szCs w:val="20"/>
              </w:rPr>
              <w:t>o</w:t>
            </w:r>
            <w:r w:rsidRPr="00543175">
              <w:rPr>
                <w:sz w:val="20"/>
                <w:szCs w:val="20"/>
              </w:rPr>
              <w:t>utside the University</w:t>
            </w:r>
          </w:p>
        </w:tc>
      </w:tr>
    </w:tbl>
    <w:p w14:paraId="573909D5" w14:textId="76AD1A57" w:rsidR="00E274AF" w:rsidRDefault="00E274AF" w:rsidP="0040671B"/>
    <w:p w14:paraId="43055F8B" w14:textId="7ECBAFA6" w:rsidR="00DA737F" w:rsidRPr="00DE0DB6" w:rsidRDefault="00DA737F" w:rsidP="00DA737F">
      <w:pPr>
        <w:rPr>
          <w:sz w:val="20"/>
          <w:szCs w:val="20"/>
        </w:rPr>
      </w:pPr>
      <w:r>
        <w:rPr>
          <w:sz w:val="20"/>
          <w:szCs w:val="20"/>
        </w:rPr>
        <w:t xml:space="preserve">I understand that the GAANN program office will have access to my admission, academic, and student financial aid records.  </w:t>
      </w:r>
      <w:r w:rsidR="00775096">
        <w:rPr>
          <w:sz w:val="20"/>
          <w:szCs w:val="20"/>
        </w:rPr>
        <w:t>This is to reduce the amount of</w:t>
      </w:r>
      <w:r w:rsidR="000A3AFB">
        <w:rPr>
          <w:sz w:val="20"/>
          <w:szCs w:val="20"/>
        </w:rPr>
        <w:t xml:space="preserve"> redundant</w:t>
      </w:r>
      <w:r w:rsidR="00775096">
        <w:rPr>
          <w:sz w:val="20"/>
          <w:szCs w:val="20"/>
        </w:rPr>
        <w:t xml:space="preserve"> paperwork</w:t>
      </w:r>
      <w:r w:rsidR="000A3AFB">
        <w:rPr>
          <w:sz w:val="20"/>
          <w:szCs w:val="20"/>
        </w:rPr>
        <w:t xml:space="preserve"> for the applicant.  </w:t>
      </w:r>
      <w:r w:rsidRPr="00DE0DB6">
        <w:rPr>
          <w:sz w:val="20"/>
          <w:szCs w:val="20"/>
        </w:rPr>
        <w:t>I certify the information above is accurate</w:t>
      </w:r>
      <w:r>
        <w:rPr>
          <w:sz w:val="20"/>
          <w:szCs w:val="20"/>
        </w:rPr>
        <w:t>.</w:t>
      </w:r>
    </w:p>
    <w:p w14:paraId="402F3981" w14:textId="77777777" w:rsidR="00DA737F" w:rsidRPr="00DE0DB6" w:rsidRDefault="00DA737F" w:rsidP="00DA737F">
      <w:pPr>
        <w:rPr>
          <w:sz w:val="20"/>
          <w:szCs w:val="20"/>
        </w:rPr>
      </w:pPr>
      <w:r w:rsidRPr="00DE0DB6">
        <w:rPr>
          <w:sz w:val="20"/>
          <w:szCs w:val="20"/>
        </w:rPr>
        <w:t xml:space="preserve">Signature: ______________________________          </w:t>
      </w:r>
      <w:r>
        <w:rPr>
          <w:sz w:val="20"/>
          <w:szCs w:val="20"/>
        </w:rPr>
        <w:t xml:space="preserve">         </w:t>
      </w:r>
      <w:r w:rsidRPr="00DE0DB6">
        <w:rPr>
          <w:sz w:val="20"/>
          <w:szCs w:val="20"/>
        </w:rPr>
        <w:t>Date: ____________________</w:t>
      </w:r>
    </w:p>
    <w:p w14:paraId="354FACA9" w14:textId="0EFC43C7" w:rsidR="006C43A9" w:rsidRDefault="006C43A9">
      <w:pPr>
        <w:rPr>
          <w:sz w:val="20"/>
          <w:szCs w:val="20"/>
        </w:rPr>
      </w:pPr>
      <w:r>
        <w:rPr>
          <w:sz w:val="20"/>
          <w:szCs w:val="20"/>
        </w:rPr>
        <w:br w:type="page"/>
      </w:r>
    </w:p>
    <w:p w14:paraId="4B9118D2" w14:textId="77777777" w:rsidR="00A57500" w:rsidRDefault="00A57500" w:rsidP="00A57500">
      <w:r>
        <w:lastRenderedPageBreak/>
        <w:t>A complete application should include:</w:t>
      </w:r>
    </w:p>
    <w:p w14:paraId="187200D7" w14:textId="69A49661" w:rsidR="00A57500" w:rsidRDefault="00A57500" w:rsidP="00A57500">
      <w:pPr>
        <w:pStyle w:val="ListParagraph"/>
        <w:numPr>
          <w:ilvl w:val="0"/>
          <w:numId w:val="2"/>
        </w:numPr>
        <w:spacing w:after="0" w:line="240" w:lineRule="auto"/>
      </w:pPr>
      <w:r>
        <w:t xml:space="preserve">This application </w:t>
      </w:r>
      <w:proofErr w:type="gramStart"/>
      <w:r>
        <w:t>form</w:t>
      </w:r>
      <w:proofErr w:type="gramEnd"/>
      <w:r w:rsidR="00652288">
        <w:t>.</w:t>
      </w:r>
    </w:p>
    <w:p w14:paraId="6896F5B2" w14:textId="3FF308C7" w:rsidR="00A57500" w:rsidRDefault="00A57500" w:rsidP="00A57500">
      <w:pPr>
        <w:pStyle w:val="ListParagraph"/>
        <w:numPr>
          <w:ilvl w:val="0"/>
          <w:numId w:val="2"/>
        </w:numPr>
        <w:spacing w:after="0" w:line="240" w:lineRule="auto"/>
      </w:pPr>
      <w:r>
        <w:t>Updated CV/Resume</w:t>
      </w:r>
      <w:r w:rsidR="00652288">
        <w:t>.</w:t>
      </w:r>
    </w:p>
    <w:p w14:paraId="6BC5A7D5" w14:textId="2F85ED72" w:rsidR="00652288" w:rsidRDefault="00652288" w:rsidP="00A57500">
      <w:pPr>
        <w:pStyle w:val="ListParagraph"/>
        <w:numPr>
          <w:ilvl w:val="0"/>
          <w:numId w:val="2"/>
        </w:numPr>
        <w:spacing w:after="0" w:line="240" w:lineRule="auto"/>
      </w:pPr>
      <w:r>
        <w:t xml:space="preserve">Application to FAFSA: </w:t>
      </w:r>
      <w:hyperlink r:id="rId6" w:history="1">
        <w:r w:rsidRPr="00F41DDA">
          <w:rPr>
            <w:rStyle w:val="Hyperlink"/>
          </w:rPr>
          <w:t>http://www.fafsa.ed.gov/</w:t>
        </w:r>
      </w:hyperlink>
      <w:r>
        <w:t xml:space="preserve">. </w:t>
      </w:r>
    </w:p>
    <w:p w14:paraId="4B06785A" w14:textId="0908BEA1" w:rsidR="009F5164" w:rsidRDefault="009F5164" w:rsidP="00A57500">
      <w:pPr>
        <w:pStyle w:val="ListParagraph"/>
        <w:numPr>
          <w:ilvl w:val="0"/>
          <w:numId w:val="2"/>
        </w:numPr>
        <w:spacing w:after="0" w:line="240" w:lineRule="auto"/>
      </w:pPr>
      <w:r>
        <w:t xml:space="preserve">Proof of citizenship or </w:t>
      </w:r>
      <w:r w:rsidR="00692424">
        <w:t>permanent residen</w:t>
      </w:r>
      <w:r w:rsidR="00932C40">
        <w:t>t</w:t>
      </w:r>
      <w:r w:rsidR="00692424">
        <w:t xml:space="preserve"> </w:t>
      </w:r>
      <w:r w:rsidR="00932C40">
        <w:t>status</w:t>
      </w:r>
      <w:r w:rsidR="00652288">
        <w:t>.</w:t>
      </w:r>
    </w:p>
    <w:p w14:paraId="025C9359" w14:textId="77777777" w:rsidR="00A57500" w:rsidRDefault="00A57500" w:rsidP="00A57500">
      <w:pPr>
        <w:pStyle w:val="ListParagraph"/>
        <w:numPr>
          <w:ilvl w:val="0"/>
          <w:numId w:val="2"/>
        </w:numPr>
        <w:spacing w:after="0" w:line="240" w:lineRule="auto"/>
      </w:pPr>
      <w:r>
        <w:t>An essay (250-500 words) indicates your career aspirations, academic motivation, and interest in Cybersecurity and the Ph.D. program.</w:t>
      </w:r>
    </w:p>
    <w:p w14:paraId="348D5D1A" w14:textId="65085E49" w:rsidR="00A57500" w:rsidRDefault="00A57500" w:rsidP="00A57500">
      <w:pPr>
        <w:pStyle w:val="ListParagraph"/>
        <w:numPr>
          <w:ilvl w:val="0"/>
          <w:numId w:val="2"/>
        </w:numPr>
        <w:spacing w:after="0" w:line="240" w:lineRule="auto"/>
      </w:pPr>
      <w:r>
        <w:t>Two letters of recommendation*</w:t>
      </w:r>
      <w:r w:rsidR="00652288">
        <w:t>.</w:t>
      </w:r>
    </w:p>
    <w:p w14:paraId="2E3988E3" w14:textId="0D16165A" w:rsidR="00A57500" w:rsidRDefault="00A57500" w:rsidP="00A57500">
      <w:pPr>
        <w:pStyle w:val="ListParagraph"/>
        <w:numPr>
          <w:ilvl w:val="0"/>
          <w:numId w:val="2"/>
        </w:numPr>
        <w:spacing w:after="0" w:line="240" w:lineRule="auto"/>
      </w:pPr>
      <w:r w:rsidRPr="00F94B76">
        <w:t>Transcripts for all previous academic work</w:t>
      </w:r>
      <w:r>
        <w:t>*</w:t>
      </w:r>
      <w:r w:rsidR="00652288">
        <w:t>.</w:t>
      </w:r>
    </w:p>
    <w:p w14:paraId="70454028" w14:textId="77777777" w:rsidR="00A57500" w:rsidRDefault="00A57500" w:rsidP="00A57500">
      <w:pPr>
        <w:spacing w:after="0" w:line="240" w:lineRule="auto"/>
      </w:pPr>
      <w:r>
        <w:t>*: May skip these documents if you have already submitted them with your application for admission.</w:t>
      </w:r>
    </w:p>
    <w:p w14:paraId="2BBB3A9D" w14:textId="77777777" w:rsidR="00A57500" w:rsidRDefault="00A57500" w:rsidP="00A57500"/>
    <w:p w14:paraId="48C46B15" w14:textId="77777777" w:rsidR="00A57500" w:rsidRDefault="00A57500" w:rsidP="00A57500">
      <w:r>
        <w:t>Mail application material to:</w:t>
      </w:r>
    </w:p>
    <w:p w14:paraId="324CDA7F" w14:textId="77777777" w:rsidR="00A57500" w:rsidRDefault="00A57500" w:rsidP="00A57500">
      <w:pPr>
        <w:spacing w:after="0" w:line="240" w:lineRule="auto"/>
        <w:ind w:left="720"/>
      </w:pPr>
      <w:r>
        <w:t>Dr. Stephen Huang</w:t>
      </w:r>
    </w:p>
    <w:p w14:paraId="49671A1F" w14:textId="77777777" w:rsidR="00A57500" w:rsidRDefault="00A57500" w:rsidP="00A57500">
      <w:pPr>
        <w:spacing w:after="0" w:line="240" w:lineRule="auto"/>
        <w:ind w:left="720"/>
      </w:pPr>
      <w:r>
        <w:t>Department of Computer Science</w:t>
      </w:r>
    </w:p>
    <w:p w14:paraId="1361E4E4" w14:textId="77777777" w:rsidR="00A57500" w:rsidRDefault="00A57500" w:rsidP="00A57500">
      <w:pPr>
        <w:spacing w:after="0" w:line="240" w:lineRule="auto"/>
        <w:ind w:left="720"/>
      </w:pPr>
      <w:r>
        <w:t>University of Houston</w:t>
      </w:r>
    </w:p>
    <w:p w14:paraId="2D96B933" w14:textId="77777777" w:rsidR="00A57500" w:rsidRDefault="00A57500" w:rsidP="00A57500">
      <w:pPr>
        <w:spacing w:after="0" w:line="240" w:lineRule="auto"/>
        <w:ind w:left="720"/>
      </w:pPr>
      <w:r w:rsidRPr="00B657D7">
        <w:t>3551 Cullen Blvd, Room 501</w:t>
      </w:r>
    </w:p>
    <w:p w14:paraId="0A4BA01D" w14:textId="77777777" w:rsidR="00A57500" w:rsidRDefault="00A57500" w:rsidP="00A57500">
      <w:pPr>
        <w:spacing w:after="0" w:line="240" w:lineRule="auto"/>
        <w:ind w:left="720"/>
      </w:pPr>
      <w:r>
        <w:t>Houston, TX 77204-3010</w:t>
      </w:r>
    </w:p>
    <w:p w14:paraId="124A300F" w14:textId="276337F8" w:rsidR="00A57500" w:rsidRDefault="00A57500" w:rsidP="00A57500"/>
    <w:p w14:paraId="1AA2F2CA" w14:textId="77777777" w:rsidR="00B55A33" w:rsidRDefault="00B55A33" w:rsidP="00B55A33">
      <w:pPr>
        <w:jc w:val="both"/>
      </w:pPr>
      <w:r>
        <w:t>The GAANN Fellowship program is supported by a U.S. Department of Education grant with a matching fund from the University of Houston.  Our Cybersecurity program has been designated as Center of Academic Excellence (CAE) in Cyber Research by the National Security Agency (NSA) and the Department of Homeland Security (DHS).  T</w:t>
      </w:r>
      <w:r w:rsidRPr="00F67D55">
        <w:t xml:space="preserve">he Carnegie Foundation categorized UH as a Tier One </w:t>
      </w:r>
      <w:r>
        <w:t>research University.</w:t>
      </w:r>
    </w:p>
    <w:p w14:paraId="2466E66F" w14:textId="77777777" w:rsidR="00B55A33" w:rsidRDefault="00B55A33" w:rsidP="00A57500"/>
    <w:p w14:paraId="7EC0F557" w14:textId="432279C7" w:rsidR="00A57500" w:rsidRDefault="00A57500">
      <w:pPr>
        <w:rPr>
          <w:sz w:val="20"/>
          <w:szCs w:val="20"/>
        </w:rPr>
      </w:pPr>
      <w:r>
        <w:rPr>
          <w:sz w:val="20"/>
          <w:szCs w:val="20"/>
        </w:rPr>
        <w:br w:type="page"/>
      </w:r>
    </w:p>
    <w:tbl>
      <w:tblPr>
        <w:tblStyle w:val="TableGrid"/>
        <w:tblW w:w="0" w:type="auto"/>
        <w:tblLook w:val="04A0" w:firstRow="1" w:lastRow="0" w:firstColumn="1" w:lastColumn="0" w:noHBand="0" w:noVBand="1"/>
      </w:tblPr>
      <w:tblGrid>
        <w:gridCol w:w="9350"/>
      </w:tblGrid>
      <w:tr w:rsidR="006C43A9" w14:paraId="46469401" w14:textId="77777777" w:rsidTr="006C43A9">
        <w:tc>
          <w:tcPr>
            <w:tcW w:w="9350" w:type="dxa"/>
          </w:tcPr>
          <w:p w14:paraId="4C5A7BA7" w14:textId="02CF763B" w:rsidR="006C43A9" w:rsidRPr="003913E9" w:rsidRDefault="006C43A9" w:rsidP="00A57500">
            <w:pPr>
              <w:jc w:val="center"/>
              <w:rPr>
                <w:b/>
                <w:bCs/>
                <w:sz w:val="20"/>
                <w:szCs w:val="20"/>
              </w:rPr>
            </w:pPr>
            <w:r w:rsidRPr="003913E9">
              <w:rPr>
                <w:b/>
                <w:bCs/>
                <w:sz w:val="20"/>
                <w:szCs w:val="20"/>
              </w:rPr>
              <w:lastRenderedPageBreak/>
              <w:t>GAANN Essay</w:t>
            </w:r>
          </w:p>
        </w:tc>
      </w:tr>
      <w:tr w:rsidR="006C43A9" w14:paraId="0FAD0563" w14:textId="77777777" w:rsidTr="006C43A9">
        <w:tc>
          <w:tcPr>
            <w:tcW w:w="9350" w:type="dxa"/>
          </w:tcPr>
          <w:p w14:paraId="7B5DD51E" w14:textId="76410692" w:rsidR="006C43A9" w:rsidRPr="002B18F4" w:rsidRDefault="00465931" w:rsidP="00465931">
            <w:pPr>
              <w:autoSpaceDE w:val="0"/>
              <w:autoSpaceDN w:val="0"/>
              <w:adjustRightInd w:val="0"/>
              <w:rPr>
                <w:rFonts w:cstheme="minorHAnsi"/>
                <w:sz w:val="18"/>
                <w:szCs w:val="18"/>
              </w:rPr>
            </w:pPr>
            <w:r w:rsidRPr="002B18F4">
              <w:rPr>
                <w:rFonts w:cstheme="minorHAnsi"/>
                <w:sz w:val="20"/>
                <w:szCs w:val="20"/>
              </w:rPr>
              <w:t xml:space="preserve">Write an essay (250-500 words) indicating your career aspirations, academic motivation, and interest in </w:t>
            </w:r>
            <w:r w:rsidR="002B18F4" w:rsidRPr="002B18F4">
              <w:rPr>
                <w:rFonts w:cstheme="minorHAnsi"/>
                <w:sz w:val="20"/>
                <w:szCs w:val="20"/>
              </w:rPr>
              <w:t>Cybersecurity</w:t>
            </w:r>
            <w:r w:rsidRPr="002B18F4">
              <w:rPr>
                <w:rFonts w:cstheme="minorHAnsi"/>
                <w:sz w:val="20"/>
                <w:szCs w:val="20"/>
              </w:rPr>
              <w:t xml:space="preserve"> and the Ph.D. degree.</w:t>
            </w:r>
            <w:r w:rsidR="000A3AFB">
              <w:rPr>
                <w:rFonts w:cstheme="minorHAnsi"/>
                <w:sz w:val="20"/>
                <w:szCs w:val="20"/>
              </w:rPr>
              <w:t xml:space="preserve"> </w:t>
            </w:r>
            <w:r w:rsidR="00335101">
              <w:rPr>
                <w:rFonts w:cstheme="minorHAnsi"/>
                <w:sz w:val="20"/>
                <w:szCs w:val="20"/>
              </w:rPr>
              <w:t xml:space="preserve"> </w:t>
            </w:r>
            <w:r w:rsidR="00872D0D">
              <w:rPr>
                <w:rFonts w:cstheme="minorHAnsi"/>
                <w:sz w:val="20"/>
                <w:szCs w:val="20"/>
              </w:rPr>
              <w:t>Please feel free to u</w:t>
            </w:r>
            <w:r w:rsidR="00335101">
              <w:rPr>
                <w:rFonts w:cstheme="minorHAnsi"/>
                <w:sz w:val="20"/>
                <w:szCs w:val="20"/>
              </w:rPr>
              <w:t>se a separate sheet.</w:t>
            </w:r>
          </w:p>
          <w:p w14:paraId="16B1BD17" w14:textId="77777777" w:rsidR="00DA737F" w:rsidRDefault="00DA737F" w:rsidP="0040671B">
            <w:pPr>
              <w:rPr>
                <w:sz w:val="20"/>
                <w:szCs w:val="20"/>
              </w:rPr>
            </w:pPr>
          </w:p>
          <w:p w14:paraId="63AFA6C3" w14:textId="77777777" w:rsidR="00DA737F" w:rsidRDefault="00DA737F" w:rsidP="0040671B">
            <w:pPr>
              <w:rPr>
                <w:sz w:val="20"/>
                <w:szCs w:val="20"/>
              </w:rPr>
            </w:pPr>
          </w:p>
          <w:p w14:paraId="09137107" w14:textId="77777777" w:rsidR="00DA737F" w:rsidRDefault="00DA737F" w:rsidP="0040671B">
            <w:pPr>
              <w:rPr>
                <w:sz w:val="20"/>
                <w:szCs w:val="20"/>
              </w:rPr>
            </w:pPr>
          </w:p>
          <w:p w14:paraId="42BBB04F" w14:textId="77777777" w:rsidR="00DA737F" w:rsidRDefault="00DA737F" w:rsidP="0040671B">
            <w:pPr>
              <w:rPr>
                <w:sz w:val="20"/>
                <w:szCs w:val="20"/>
              </w:rPr>
            </w:pPr>
          </w:p>
          <w:p w14:paraId="62810B92" w14:textId="77777777" w:rsidR="00DA737F" w:rsidRDefault="00DA737F" w:rsidP="0040671B">
            <w:pPr>
              <w:rPr>
                <w:sz w:val="20"/>
                <w:szCs w:val="20"/>
              </w:rPr>
            </w:pPr>
          </w:p>
          <w:p w14:paraId="743CABD7" w14:textId="77777777" w:rsidR="00DA737F" w:rsidRDefault="00DA737F" w:rsidP="0040671B">
            <w:pPr>
              <w:rPr>
                <w:sz w:val="20"/>
                <w:szCs w:val="20"/>
              </w:rPr>
            </w:pPr>
          </w:p>
          <w:p w14:paraId="53A32447" w14:textId="77777777" w:rsidR="00DA737F" w:rsidRDefault="00DA737F" w:rsidP="0040671B">
            <w:pPr>
              <w:rPr>
                <w:sz w:val="20"/>
                <w:szCs w:val="20"/>
              </w:rPr>
            </w:pPr>
          </w:p>
          <w:p w14:paraId="666876B9" w14:textId="77777777" w:rsidR="00DA737F" w:rsidRDefault="00DA737F" w:rsidP="0040671B">
            <w:pPr>
              <w:rPr>
                <w:sz w:val="20"/>
                <w:szCs w:val="20"/>
              </w:rPr>
            </w:pPr>
          </w:p>
          <w:p w14:paraId="1155F8CD" w14:textId="77777777" w:rsidR="00DA737F" w:rsidRDefault="00DA737F" w:rsidP="0040671B">
            <w:pPr>
              <w:rPr>
                <w:sz w:val="20"/>
                <w:szCs w:val="20"/>
              </w:rPr>
            </w:pPr>
          </w:p>
          <w:p w14:paraId="0787FD6E" w14:textId="77777777" w:rsidR="00DA737F" w:rsidRDefault="00DA737F" w:rsidP="0040671B">
            <w:pPr>
              <w:rPr>
                <w:sz w:val="20"/>
                <w:szCs w:val="20"/>
              </w:rPr>
            </w:pPr>
          </w:p>
          <w:p w14:paraId="5A7746EC" w14:textId="7B553510" w:rsidR="00DA737F" w:rsidRDefault="00DA737F" w:rsidP="0040671B">
            <w:pPr>
              <w:rPr>
                <w:sz w:val="20"/>
                <w:szCs w:val="20"/>
              </w:rPr>
            </w:pPr>
          </w:p>
          <w:p w14:paraId="0EE19363" w14:textId="7EDFF814" w:rsidR="003913E9" w:rsidRDefault="003913E9" w:rsidP="0040671B">
            <w:pPr>
              <w:rPr>
                <w:sz w:val="20"/>
                <w:szCs w:val="20"/>
              </w:rPr>
            </w:pPr>
          </w:p>
          <w:p w14:paraId="713D2387" w14:textId="5188F372" w:rsidR="003913E9" w:rsidRDefault="003913E9" w:rsidP="0040671B">
            <w:pPr>
              <w:rPr>
                <w:sz w:val="20"/>
                <w:szCs w:val="20"/>
              </w:rPr>
            </w:pPr>
          </w:p>
          <w:p w14:paraId="0DF02A91" w14:textId="519DC176" w:rsidR="003913E9" w:rsidRDefault="003913E9" w:rsidP="0040671B">
            <w:pPr>
              <w:rPr>
                <w:sz w:val="20"/>
                <w:szCs w:val="20"/>
              </w:rPr>
            </w:pPr>
          </w:p>
          <w:p w14:paraId="2C139BF8" w14:textId="0753333E" w:rsidR="003913E9" w:rsidRDefault="003913E9" w:rsidP="0040671B">
            <w:pPr>
              <w:rPr>
                <w:sz w:val="20"/>
                <w:szCs w:val="20"/>
              </w:rPr>
            </w:pPr>
          </w:p>
          <w:p w14:paraId="1DE18334" w14:textId="6F7325C6" w:rsidR="003913E9" w:rsidRDefault="003913E9" w:rsidP="0040671B">
            <w:pPr>
              <w:rPr>
                <w:sz w:val="20"/>
                <w:szCs w:val="20"/>
              </w:rPr>
            </w:pPr>
          </w:p>
          <w:p w14:paraId="2F7D0C80" w14:textId="6B554FCE" w:rsidR="003913E9" w:rsidRDefault="003913E9" w:rsidP="0040671B">
            <w:pPr>
              <w:rPr>
                <w:sz w:val="20"/>
                <w:szCs w:val="20"/>
              </w:rPr>
            </w:pPr>
          </w:p>
          <w:p w14:paraId="42E392B6" w14:textId="2F803A24" w:rsidR="003913E9" w:rsidRDefault="003913E9" w:rsidP="0040671B">
            <w:pPr>
              <w:rPr>
                <w:sz w:val="20"/>
                <w:szCs w:val="20"/>
              </w:rPr>
            </w:pPr>
          </w:p>
          <w:p w14:paraId="654351BD" w14:textId="62A3B79E" w:rsidR="003913E9" w:rsidRDefault="003913E9" w:rsidP="0040671B">
            <w:pPr>
              <w:rPr>
                <w:sz w:val="20"/>
                <w:szCs w:val="20"/>
              </w:rPr>
            </w:pPr>
          </w:p>
          <w:p w14:paraId="3DC8212F" w14:textId="41ADDA6C" w:rsidR="003913E9" w:rsidRDefault="003913E9" w:rsidP="0040671B">
            <w:pPr>
              <w:rPr>
                <w:sz w:val="20"/>
                <w:szCs w:val="20"/>
              </w:rPr>
            </w:pPr>
          </w:p>
          <w:p w14:paraId="45A12C9D" w14:textId="53395289" w:rsidR="003913E9" w:rsidRDefault="003913E9" w:rsidP="0040671B">
            <w:pPr>
              <w:rPr>
                <w:sz w:val="20"/>
                <w:szCs w:val="20"/>
              </w:rPr>
            </w:pPr>
          </w:p>
          <w:p w14:paraId="592020E5" w14:textId="409AC3D6" w:rsidR="003913E9" w:rsidRDefault="003913E9" w:rsidP="0040671B">
            <w:pPr>
              <w:rPr>
                <w:sz w:val="20"/>
                <w:szCs w:val="20"/>
              </w:rPr>
            </w:pPr>
          </w:p>
          <w:p w14:paraId="0C57CFFF" w14:textId="1FD328A7" w:rsidR="003913E9" w:rsidRDefault="003913E9" w:rsidP="0040671B">
            <w:pPr>
              <w:rPr>
                <w:sz w:val="20"/>
                <w:szCs w:val="20"/>
              </w:rPr>
            </w:pPr>
          </w:p>
          <w:p w14:paraId="02CB5F4B" w14:textId="4F1384CE" w:rsidR="003913E9" w:rsidRDefault="003913E9" w:rsidP="0040671B">
            <w:pPr>
              <w:rPr>
                <w:sz w:val="20"/>
                <w:szCs w:val="20"/>
              </w:rPr>
            </w:pPr>
          </w:p>
          <w:p w14:paraId="3ADAB465" w14:textId="6BB2980F" w:rsidR="003913E9" w:rsidRDefault="003913E9" w:rsidP="0040671B">
            <w:pPr>
              <w:rPr>
                <w:sz w:val="20"/>
                <w:szCs w:val="20"/>
              </w:rPr>
            </w:pPr>
          </w:p>
          <w:p w14:paraId="3D8078B3" w14:textId="04A3519C" w:rsidR="003913E9" w:rsidRDefault="003913E9" w:rsidP="0040671B">
            <w:pPr>
              <w:rPr>
                <w:sz w:val="20"/>
                <w:szCs w:val="20"/>
              </w:rPr>
            </w:pPr>
          </w:p>
          <w:p w14:paraId="087E7457" w14:textId="7641D697" w:rsidR="003913E9" w:rsidRDefault="003913E9" w:rsidP="0040671B">
            <w:pPr>
              <w:rPr>
                <w:sz w:val="20"/>
                <w:szCs w:val="20"/>
              </w:rPr>
            </w:pPr>
          </w:p>
          <w:p w14:paraId="56D24668" w14:textId="5BE3DED1" w:rsidR="003913E9" w:rsidRDefault="003913E9" w:rsidP="0040671B">
            <w:pPr>
              <w:rPr>
                <w:sz w:val="20"/>
                <w:szCs w:val="20"/>
              </w:rPr>
            </w:pPr>
          </w:p>
          <w:p w14:paraId="4FE7EC5D" w14:textId="0F638FF8" w:rsidR="003913E9" w:rsidRDefault="003913E9" w:rsidP="0040671B">
            <w:pPr>
              <w:rPr>
                <w:sz w:val="20"/>
                <w:szCs w:val="20"/>
              </w:rPr>
            </w:pPr>
          </w:p>
          <w:p w14:paraId="7996CAF2" w14:textId="28F4AC69" w:rsidR="003913E9" w:rsidRDefault="003913E9" w:rsidP="0040671B">
            <w:pPr>
              <w:rPr>
                <w:sz w:val="20"/>
                <w:szCs w:val="20"/>
              </w:rPr>
            </w:pPr>
          </w:p>
          <w:p w14:paraId="4D8713C8" w14:textId="520EBF1D" w:rsidR="003913E9" w:rsidRDefault="003913E9" w:rsidP="0040671B">
            <w:pPr>
              <w:rPr>
                <w:sz w:val="20"/>
                <w:szCs w:val="20"/>
              </w:rPr>
            </w:pPr>
          </w:p>
          <w:p w14:paraId="1AC6A51D" w14:textId="51B8FA63" w:rsidR="003913E9" w:rsidRDefault="003913E9" w:rsidP="0040671B">
            <w:pPr>
              <w:rPr>
                <w:sz w:val="20"/>
                <w:szCs w:val="20"/>
              </w:rPr>
            </w:pPr>
          </w:p>
          <w:p w14:paraId="406A924A" w14:textId="537AF10E" w:rsidR="003913E9" w:rsidRDefault="003913E9" w:rsidP="0040671B">
            <w:pPr>
              <w:rPr>
                <w:sz w:val="20"/>
                <w:szCs w:val="20"/>
              </w:rPr>
            </w:pPr>
          </w:p>
          <w:p w14:paraId="2E7E8D90" w14:textId="0438CFD9" w:rsidR="003913E9" w:rsidRDefault="003913E9" w:rsidP="0040671B">
            <w:pPr>
              <w:rPr>
                <w:sz w:val="20"/>
                <w:szCs w:val="20"/>
              </w:rPr>
            </w:pPr>
          </w:p>
          <w:p w14:paraId="128A5C7A" w14:textId="6FCE03FE" w:rsidR="00A57500" w:rsidRDefault="00A57500" w:rsidP="0040671B">
            <w:pPr>
              <w:rPr>
                <w:sz w:val="20"/>
                <w:szCs w:val="20"/>
              </w:rPr>
            </w:pPr>
          </w:p>
          <w:p w14:paraId="4D7C2022" w14:textId="2DE991BE" w:rsidR="00A57500" w:rsidRDefault="00A57500" w:rsidP="0040671B">
            <w:pPr>
              <w:rPr>
                <w:sz w:val="20"/>
                <w:szCs w:val="20"/>
              </w:rPr>
            </w:pPr>
          </w:p>
          <w:p w14:paraId="7488F43F" w14:textId="450F0701" w:rsidR="00A57500" w:rsidRDefault="00A57500" w:rsidP="0040671B">
            <w:pPr>
              <w:rPr>
                <w:sz w:val="20"/>
                <w:szCs w:val="20"/>
              </w:rPr>
            </w:pPr>
          </w:p>
          <w:p w14:paraId="6C8C7D6A" w14:textId="64B4335B" w:rsidR="00A57500" w:rsidRDefault="00A57500" w:rsidP="0040671B">
            <w:pPr>
              <w:rPr>
                <w:sz w:val="20"/>
                <w:szCs w:val="20"/>
              </w:rPr>
            </w:pPr>
          </w:p>
          <w:p w14:paraId="702320F8" w14:textId="0EB4AE0D" w:rsidR="00A57500" w:rsidRDefault="00A57500" w:rsidP="0040671B">
            <w:pPr>
              <w:rPr>
                <w:sz w:val="20"/>
                <w:szCs w:val="20"/>
              </w:rPr>
            </w:pPr>
          </w:p>
          <w:p w14:paraId="4485E830" w14:textId="60294D81" w:rsidR="00A57500" w:rsidRDefault="00A57500" w:rsidP="0040671B">
            <w:pPr>
              <w:rPr>
                <w:sz w:val="20"/>
                <w:szCs w:val="20"/>
              </w:rPr>
            </w:pPr>
          </w:p>
          <w:p w14:paraId="2B8F466D" w14:textId="328D810A" w:rsidR="00A57500" w:rsidRDefault="00A57500" w:rsidP="0040671B">
            <w:pPr>
              <w:rPr>
                <w:sz w:val="20"/>
                <w:szCs w:val="20"/>
              </w:rPr>
            </w:pPr>
          </w:p>
          <w:p w14:paraId="799C345F" w14:textId="7892153F" w:rsidR="00A57500" w:rsidRDefault="00A57500" w:rsidP="0040671B">
            <w:pPr>
              <w:rPr>
                <w:sz w:val="20"/>
                <w:szCs w:val="20"/>
              </w:rPr>
            </w:pPr>
          </w:p>
          <w:p w14:paraId="17461218" w14:textId="7630CE19" w:rsidR="00A57500" w:rsidRDefault="00A57500" w:rsidP="0040671B">
            <w:pPr>
              <w:rPr>
                <w:sz w:val="20"/>
                <w:szCs w:val="20"/>
              </w:rPr>
            </w:pPr>
          </w:p>
          <w:p w14:paraId="495F9BCE" w14:textId="73E8F816" w:rsidR="00A57500" w:rsidRDefault="00A57500" w:rsidP="0040671B">
            <w:pPr>
              <w:rPr>
                <w:sz w:val="20"/>
                <w:szCs w:val="20"/>
              </w:rPr>
            </w:pPr>
          </w:p>
          <w:p w14:paraId="69551F8B" w14:textId="77777777" w:rsidR="00A57500" w:rsidRDefault="00A57500" w:rsidP="0040671B">
            <w:pPr>
              <w:rPr>
                <w:sz w:val="20"/>
                <w:szCs w:val="20"/>
              </w:rPr>
            </w:pPr>
          </w:p>
          <w:p w14:paraId="14DBECBE" w14:textId="77777777" w:rsidR="003913E9" w:rsidRDefault="003913E9" w:rsidP="0040671B">
            <w:pPr>
              <w:rPr>
                <w:sz w:val="20"/>
                <w:szCs w:val="20"/>
              </w:rPr>
            </w:pPr>
          </w:p>
          <w:p w14:paraId="7489658B" w14:textId="77777777" w:rsidR="00DA737F" w:rsidRDefault="00DA737F" w:rsidP="0040671B">
            <w:pPr>
              <w:rPr>
                <w:sz w:val="20"/>
                <w:szCs w:val="20"/>
              </w:rPr>
            </w:pPr>
          </w:p>
          <w:p w14:paraId="1CA8B824" w14:textId="2CE8A833" w:rsidR="00DA737F" w:rsidRDefault="00DA737F" w:rsidP="0040671B">
            <w:pPr>
              <w:rPr>
                <w:sz w:val="20"/>
                <w:szCs w:val="20"/>
              </w:rPr>
            </w:pPr>
          </w:p>
        </w:tc>
      </w:tr>
    </w:tbl>
    <w:p w14:paraId="09CE1078" w14:textId="77777777" w:rsidR="00C63E1E" w:rsidRDefault="00C63E1E" w:rsidP="00F6336E">
      <w:pPr>
        <w:spacing w:after="0" w:line="240" w:lineRule="auto"/>
      </w:pPr>
    </w:p>
    <w:sectPr w:rsidR="00C63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B6845"/>
    <w:multiLevelType w:val="hybridMultilevel"/>
    <w:tmpl w:val="F438A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617783"/>
    <w:multiLevelType w:val="hybridMultilevel"/>
    <w:tmpl w:val="3F309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0MLAwMrM0N7UwNjNX0lEKTi0uzszPAykwqwUAJm5XRiwAAAA="/>
  </w:docVars>
  <w:rsids>
    <w:rsidRoot w:val="000B765E"/>
    <w:rsid w:val="000442F4"/>
    <w:rsid w:val="00076615"/>
    <w:rsid w:val="000A3AFB"/>
    <w:rsid w:val="000A4B07"/>
    <w:rsid w:val="000B765E"/>
    <w:rsid w:val="000E75D3"/>
    <w:rsid w:val="001161B3"/>
    <w:rsid w:val="001421CD"/>
    <w:rsid w:val="001A471D"/>
    <w:rsid w:val="001D1482"/>
    <w:rsid w:val="001D674B"/>
    <w:rsid w:val="00205262"/>
    <w:rsid w:val="0021079C"/>
    <w:rsid w:val="00261ED7"/>
    <w:rsid w:val="002775AC"/>
    <w:rsid w:val="002B18F4"/>
    <w:rsid w:val="002D4D05"/>
    <w:rsid w:val="00307E06"/>
    <w:rsid w:val="003225DA"/>
    <w:rsid w:val="00335101"/>
    <w:rsid w:val="003611DB"/>
    <w:rsid w:val="00380F9F"/>
    <w:rsid w:val="00385716"/>
    <w:rsid w:val="003913E9"/>
    <w:rsid w:val="00395EC8"/>
    <w:rsid w:val="003E33F8"/>
    <w:rsid w:val="004021F3"/>
    <w:rsid w:val="0040671B"/>
    <w:rsid w:val="0046307A"/>
    <w:rsid w:val="00465931"/>
    <w:rsid w:val="00470C62"/>
    <w:rsid w:val="0047765D"/>
    <w:rsid w:val="004A794F"/>
    <w:rsid w:val="00543175"/>
    <w:rsid w:val="00557A74"/>
    <w:rsid w:val="005F5F07"/>
    <w:rsid w:val="006052DD"/>
    <w:rsid w:val="00607E40"/>
    <w:rsid w:val="006159B2"/>
    <w:rsid w:val="00652288"/>
    <w:rsid w:val="00692424"/>
    <w:rsid w:val="006C01BB"/>
    <w:rsid w:val="006C43A9"/>
    <w:rsid w:val="006D4138"/>
    <w:rsid w:val="0072303A"/>
    <w:rsid w:val="00760DA2"/>
    <w:rsid w:val="00775096"/>
    <w:rsid w:val="007773CD"/>
    <w:rsid w:val="007F776A"/>
    <w:rsid w:val="0081459E"/>
    <w:rsid w:val="00857409"/>
    <w:rsid w:val="00872D0D"/>
    <w:rsid w:val="00872E36"/>
    <w:rsid w:val="008926CB"/>
    <w:rsid w:val="008A4F05"/>
    <w:rsid w:val="00916549"/>
    <w:rsid w:val="00932C40"/>
    <w:rsid w:val="00984A20"/>
    <w:rsid w:val="009974D7"/>
    <w:rsid w:val="009A20A4"/>
    <w:rsid w:val="009B7BB2"/>
    <w:rsid w:val="009E0469"/>
    <w:rsid w:val="009F5164"/>
    <w:rsid w:val="00A017EF"/>
    <w:rsid w:val="00A17075"/>
    <w:rsid w:val="00A57500"/>
    <w:rsid w:val="00A61A46"/>
    <w:rsid w:val="00A709A3"/>
    <w:rsid w:val="00A9303D"/>
    <w:rsid w:val="00AD1AAC"/>
    <w:rsid w:val="00AE6B31"/>
    <w:rsid w:val="00AF6E4A"/>
    <w:rsid w:val="00B432DC"/>
    <w:rsid w:val="00B5544D"/>
    <w:rsid w:val="00B55A33"/>
    <w:rsid w:val="00B657D7"/>
    <w:rsid w:val="00B8080C"/>
    <w:rsid w:val="00BA26D6"/>
    <w:rsid w:val="00BF70A4"/>
    <w:rsid w:val="00C10A0F"/>
    <w:rsid w:val="00C1510C"/>
    <w:rsid w:val="00C363AB"/>
    <w:rsid w:val="00C470A7"/>
    <w:rsid w:val="00C63E1E"/>
    <w:rsid w:val="00C768A6"/>
    <w:rsid w:val="00C80CBC"/>
    <w:rsid w:val="00C844D5"/>
    <w:rsid w:val="00C96CC7"/>
    <w:rsid w:val="00CA16B1"/>
    <w:rsid w:val="00D42045"/>
    <w:rsid w:val="00D97BAE"/>
    <w:rsid w:val="00DA737F"/>
    <w:rsid w:val="00DB0743"/>
    <w:rsid w:val="00DC1045"/>
    <w:rsid w:val="00DC6402"/>
    <w:rsid w:val="00DD50B2"/>
    <w:rsid w:val="00DE0DB6"/>
    <w:rsid w:val="00DF4572"/>
    <w:rsid w:val="00E26389"/>
    <w:rsid w:val="00E274AF"/>
    <w:rsid w:val="00E44E7E"/>
    <w:rsid w:val="00E64E69"/>
    <w:rsid w:val="00EB1DC0"/>
    <w:rsid w:val="00EB23BC"/>
    <w:rsid w:val="00EC00E5"/>
    <w:rsid w:val="00EF0954"/>
    <w:rsid w:val="00F154F9"/>
    <w:rsid w:val="00F1622C"/>
    <w:rsid w:val="00F24152"/>
    <w:rsid w:val="00F27780"/>
    <w:rsid w:val="00F55093"/>
    <w:rsid w:val="00F6336E"/>
    <w:rsid w:val="00F645A1"/>
    <w:rsid w:val="00F82824"/>
    <w:rsid w:val="00F94B76"/>
    <w:rsid w:val="00FA278F"/>
    <w:rsid w:val="00FA4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66E6F"/>
  <w15:chartTrackingRefBased/>
  <w15:docId w15:val="{67796EDB-C2AD-4411-A75F-AB43659BC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0469"/>
    <w:pPr>
      <w:ind w:left="720"/>
      <w:contextualSpacing/>
    </w:pPr>
  </w:style>
  <w:style w:type="table" w:styleId="TableGrid">
    <w:name w:val="Table Grid"/>
    <w:basedOn w:val="TableNormal"/>
    <w:uiPriority w:val="39"/>
    <w:rsid w:val="002D4D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288"/>
    <w:rPr>
      <w:color w:val="0563C1" w:themeColor="hyperlink"/>
      <w:u w:val="single"/>
    </w:rPr>
  </w:style>
  <w:style w:type="character" w:styleId="UnresolvedMention">
    <w:name w:val="Unresolved Mention"/>
    <w:basedOn w:val="DefaultParagraphFont"/>
    <w:uiPriority w:val="99"/>
    <w:semiHidden/>
    <w:unhideWhenUsed/>
    <w:rsid w:val="00652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fsa.ed.gov/"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3</Pages>
  <Words>459</Words>
  <Characters>2621</Characters>
  <Application>Microsoft Office Word</Application>
  <DocSecurity>0</DocSecurity>
  <Lines>21</Lines>
  <Paragraphs>6</Paragraphs>
  <ScaleCrop>false</ScaleCrop>
  <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S. S</dc:creator>
  <cp:keywords/>
  <dc:description/>
  <cp:lastModifiedBy>Huang, S. S</cp:lastModifiedBy>
  <cp:revision>120</cp:revision>
  <cp:lastPrinted>2021-12-28T17:01:00Z</cp:lastPrinted>
  <dcterms:created xsi:type="dcterms:W3CDTF">2021-12-28T03:32:00Z</dcterms:created>
  <dcterms:modified xsi:type="dcterms:W3CDTF">2022-02-20T16:39:00Z</dcterms:modified>
</cp:coreProperties>
</file>